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A3A0B18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Pr="00EE58AF">
        <w:t>Restore IP Addresses</w:t>
      </w:r>
    </w:p>
    <w:p w14:paraId="15286F24" w14:textId="03908D61" w:rsidR="00EE58AF" w:rsidRPr="00EE58AF" w:rsidRDefault="00EE58AF" w:rsidP="00EE58AF">
      <w:r w:rsidRPr="00EE58AF">
        <w:rPr>
          <w:b/>
          <w:bCs/>
        </w:rPr>
        <w:t xml:space="preserve">Topics: </w:t>
      </w:r>
      <w:r>
        <w:t>String, Backtracking</w:t>
      </w:r>
    </w:p>
    <w:p w14:paraId="4B3C851B" w14:textId="6EA59BF1" w:rsidR="00EE58AF" w:rsidRPr="00BD6EB7" w:rsidRDefault="00EE58AF" w:rsidP="00EE58AF">
      <w:r w:rsidRPr="00EE58AF">
        <w:rPr>
          <w:b/>
          <w:bCs/>
        </w:rPr>
        <w:t xml:space="preserve">Companies: </w:t>
      </w:r>
      <w:r w:rsidR="00BD6EB7">
        <w:t>Cisco, Microsoft, Oracle,</w:t>
      </w:r>
      <w:r w:rsidR="0046501B">
        <w:t xml:space="preserve"> Facebook, Amazon, </w:t>
      </w:r>
      <w:proofErr w:type="spellStart"/>
      <w:r w:rsidR="0046501B">
        <w:t>Ebay</w:t>
      </w:r>
      <w:proofErr w:type="spellEnd"/>
      <w:r w:rsidR="0046501B">
        <w:t>, Twitter.</w:t>
      </w:r>
    </w:p>
    <w:p w14:paraId="6BCB2C28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Pr="00621849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2ED7BA56" w14:textId="3228C161" w:rsidR="00EF2D8B" w:rsidRPr="00772AC1" w:rsidRDefault="00EE58AF" w:rsidP="00EF2D8B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EE58AF">
        <w:rPr>
          <w:b/>
          <w:bCs/>
        </w:rPr>
        <w:t>Problem Statement:</w:t>
      </w:r>
      <w:r w:rsidR="00EF2D8B">
        <w:rPr>
          <w:b/>
          <w:bCs/>
        </w:rPr>
        <w:t xml:space="preserve"> </w:t>
      </w:r>
      <w:r w:rsidRPr="00EE58AF">
        <w:rPr>
          <w:b/>
          <w:bCs/>
        </w:rPr>
        <w:t xml:space="preserve"> 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A valid IP address consists of exactly four integers separated by single dots. Each integer is between 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0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255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(inclusive) and cannot have leading zeros.</w:t>
      </w:r>
    </w:p>
    <w:p w14:paraId="251433A9" w14:textId="77777777" w:rsidR="00EF2D8B" w:rsidRPr="00772AC1" w:rsidRDefault="00EF2D8B" w:rsidP="00EF2D8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For example,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0.1.2.20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.1.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re valid IP addresses, but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0.011.255.245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,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.1.312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@1.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re invalid IP addresses.</w:t>
      </w:r>
    </w:p>
    <w:p w14:paraId="130E99A3" w14:textId="77777777" w:rsidR="00EF2D8B" w:rsidRPr="00772AC1" w:rsidRDefault="00EF2D8B" w:rsidP="00EF2D8B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Given a string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containing only digits, return </w:t>
      </w:r>
      <w:r w:rsidRPr="00772AC1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val="en-IN" w:eastAsia="en-IN" w:bidi="hi-IN"/>
        </w:rPr>
        <w:t>all possible valid IP addresses that can be formed by inserting dots into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. You are not allowed to reorder or remove any digits in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. You may return the valid IP addresses in any order.</w:t>
      </w:r>
    </w:p>
    <w:p w14:paraId="3E5E1334" w14:textId="77777777" w:rsidR="00621849" w:rsidRDefault="00621849" w:rsidP="00EE58AF">
      <w:pPr>
        <w:rPr>
          <w:b/>
          <w:bCs/>
        </w:rPr>
      </w:pPr>
    </w:p>
    <w:p w14:paraId="7589CFD8" w14:textId="7716C92A" w:rsidR="00EE58AF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  <w:r w:rsidR="00621849" w:rsidRPr="00621849">
        <w:t>The first and only line contain string s.</w:t>
      </w:r>
    </w:p>
    <w:p w14:paraId="403056C1" w14:textId="73AA46D4" w:rsidR="00AB7A3B" w:rsidRPr="00AB7A3B" w:rsidRDefault="00AB7A3B" w:rsidP="00EE58AF">
      <w:r>
        <w:t>255255255255</w:t>
      </w:r>
    </w:p>
    <w:p w14:paraId="59D748D1" w14:textId="666C27D4" w:rsidR="00EE58AF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621849" w:rsidRPr="00621849">
        <w:t>Print a vector of string</w:t>
      </w:r>
      <w:r w:rsidR="00621849">
        <w:t xml:space="preserve"> containing all possible valid IP.</w:t>
      </w:r>
    </w:p>
    <w:p w14:paraId="5E40D0BF" w14:textId="65858E02" w:rsidR="00AB7A3B" w:rsidRPr="00621849" w:rsidRDefault="00AB7A3B" w:rsidP="00EE58AF">
      <w:r>
        <w:t>255.255.255.255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43FEA495" w14:textId="77777777" w:rsidR="00BD6EB7" w:rsidRPr="00BD6EB7" w:rsidRDefault="00BD6EB7" w:rsidP="00BD6EB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.length</w:t>
      </w:r>
      <w:proofErr w:type="spellEnd"/>
      <w:proofErr w:type="gramEnd"/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&lt;= 20</w:t>
      </w:r>
    </w:p>
    <w:p w14:paraId="5F6D5158" w14:textId="1FBD94DC" w:rsidR="00EF2D8B" w:rsidRPr="00BD6EB7" w:rsidRDefault="00BD6EB7" w:rsidP="00EE58A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BD6EB7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> consists of digits only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B776B57" w14:textId="77777777" w:rsidR="00621849" w:rsidRPr="00621849" w:rsidRDefault="00621849" w:rsidP="0062184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2184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62184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s = "25525511135"</w:t>
      </w:r>
    </w:p>
    <w:p w14:paraId="0F5DD255" w14:textId="77777777" w:rsidR="00621849" w:rsidRPr="00621849" w:rsidRDefault="00621849" w:rsidP="0062184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2184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62184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"255.255.11.135","255.255.111.35"]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045D06F3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rute force Solution:</w:t>
      </w:r>
    </w:p>
    <w:p w14:paraId="7FE03FE9" w14:textId="5CF2543D" w:rsidR="00385F82" w:rsidRPr="00385F82" w:rsidRDefault="00385F82" w:rsidP="00EE58AF">
      <w:p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</w:rPr>
        <w:t xml:space="preserve">Explanation: </w:t>
      </w:r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 xml:space="preserve">If the length of the string exceeds 12 it is impossible to obtain a valid partition of numbers for </w:t>
      </w:r>
      <w:proofErr w:type="spellStart"/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>ip</w:t>
      </w:r>
      <w:proofErr w:type="spellEnd"/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>.</w:t>
      </w:r>
      <w:r w:rsidRPr="00385F82">
        <w:rPr>
          <w:rFonts w:ascii="Segoe UI" w:hAnsi="Segoe UI" w:cs="Segoe UI"/>
          <w:color w:val="000000" w:themeColor="text1"/>
          <w:sz w:val="21"/>
          <w:szCs w:val="21"/>
        </w:rPr>
        <w:t xml:space="preserve"> </w:t>
      </w:r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 xml:space="preserve">Otherwise search through every partition and add that as a valid </w:t>
      </w:r>
      <w:proofErr w:type="spellStart"/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>ip</w:t>
      </w:r>
      <w:proofErr w:type="spellEnd"/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 xml:space="preserve"> if it is indeed correct.</w:t>
      </w:r>
    </w:p>
    <w:p w14:paraId="0F6729B0" w14:textId="48D6AA24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687D18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137EFCD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09B5BBAA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BED252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set&lt;string&g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3B70C13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50573CF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val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,in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,in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,string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amp; s){</w:t>
      </w:r>
    </w:p>
    <w:p w14:paraId="3DCAF0E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string ss = "";</w:t>
      </w:r>
    </w:p>
    <w:p w14:paraId="2D889C9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6CEC426A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test = {-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,i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j,k,n-1};</w:t>
      </w:r>
    </w:p>
    <w:p w14:paraId="3EBCDC7C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x=1;x&lt;5;x++){</w:t>
      </w:r>
    </w:p>
    <w:p w14:paraId="6E63642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cur = 0;</w:t>
      </w:r>
    </w:p>
    <w:p w14:paraId="7606F81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l=test[x-1]+1;l&lt;=test[x];l++){</w:t>
      </w:r>
    </w:p>
    <w:p w14:paraId="0468CAB3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ur*=10;</w:t>
      </w:r>
    </w:p>
    <w:p w14:paraId="4334F2F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ur+=s[l]-'0';</w:t>
      </w:r>
    </w:p>
    <w:p w14:paraId="615ADC6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5C73FD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cur&lt;=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55){</w:t>
      </w:r>
      <w:proofErr w:type="gramEnd"/>
    </w:p>
    <w:p w14:paraId="77E96A8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string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st[x-1]+1,test[x]-test[x-1]);</w:t>
      </w:r>
    </w:p>
    <w:p w14:paraId="50A7CEAC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!=</w:t>
      </w:r>
      <w:proofErr w:type="spellStart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o_string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cur))return;</w:t>
      </w:r>
    </w:p>
    <w:p w14:paraId="50B0876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s+=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F47825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x&lt;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4)ss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=".";</w:t>
      </w:r>
    </w:p>
    <w:p w14:paraId="15600A1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070D174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else return;</w:t>
      </w:r>
    </w:p>
    <w:p w14:paraId="23201D9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21C0A84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insert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s);</w:t>
      </w:r>
    </w:p>
    <w:p w14:paraId="28CC299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B6381A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7372E08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s) {</w:t>
      </w:r>
    </w:p>
    <w:p w14:paraId="191C7F9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&gt;12)return {};</w:t>
      </w:r>
    </w:p>
    <w:p w14:paraId="7557E16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4770126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i&lt;n-1;i++){</w:t>
      </w:r>
    </w:p>
    <w:p w14:paraId="317FB4F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i+1;j&lt;n-1;j++){</w:t>
      </w:r>
    </w:p>
    <w:p w14:paraId="0B4D571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k=j+1;k&lt;n-1;k++){</w:t>
      </w:r>
    </w:p>
    <w:p w14:paraId="3114045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eval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,j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k,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7F88E9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458448F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EF1334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4A1AE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string&g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begin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,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end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63F76C4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601E7D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228DDB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64CF1D9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78AFB8D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string s;</w:t>
      </w:r>
    </w:p>
    <w:p w14:paraId="08541CA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s;</w:t>
      </w:r>
    </w:p>
    <w:p w14:paraId="1DDB094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vector&lt;string&gt; res;</w:t>
      </w:r>
    </w:p>
    <w:p w14:paraId="76FEE85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res =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2C252B40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.size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8F90CA5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[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7566D9F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}</w:t>
      </w:r>
    </w:p>
    <w:p w14:paraId="05C522F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}</w:t>
      </w:r>
    </w:p>
    <w:p w14:paraId="6E4A038A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3C5D2C83" w14:textId="246EE69C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bookmarkStart w:id="0" w:name="_GoBack"/>
      <w:bookmarkEnd w:id="0"/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14E05EA1" w14:textId="210F6F61" w:rsidR="00686F45" w:rsidRPr="00686F45" w:rsidRDefault="00686F45" w:rsidP="00686F4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  <w:r w:rsidRPr="00686F45">
        <w:rPr>
          <w:rFonts w:ascii="Segoe UI" w:hAnsi="Segoe UI" w:cs="Segoe UI"/>
          <w:color w:val="424242"/>
          <w:sz w:val="21"/>
          <w:szCs w:val="21"/>
        </w:rPr>
        <w:t xml:space="preserve">A simple solution would be to just try every possible length for the 4 </w:t>
      </w:r>
      <w:proofErr w:type="spellStart"/>
      <w:r w:rsidRPr="00686F45">
        <w:rPr>
          <w:rFonts w:ascii="Segoe UI" w:hAnsi="Segoe UI" w:cs="Segoe UI"/>
          <w:color w:val="424242"/>
          <w:sz w:val="21"/>
          <w:szCs w:val="21"/>
        </w:rPr>
        <w:t>ip</w:t>
      </w:r>
      <w:proofErr w:type="spellEnd"/>
      <w:r w:rsidRPr="00686F45">
        <w:rPr>
          <w:rFonts w:ascii="Segoe UI" w:hAnsi="Segoe UI" w:cs="Segoe UI"/>
          <w:color w:val="424242"/>
          <w:sz w:val="21"/>
          <w:szCs w:val="21"/>
        </w:rPr>
        <w:t xml:space="preserve"> numbers. That's 3^4 = 81 possible values, since the total length of all the numbers must equal the string size, if you know your first 3 number lengths, the 4 is known. </w:t>
      </w:r>
      <w:r w:rsidR="00BD6EB7" w:rsidRPr="00686F45">
        <w:rPr>
          <w:rFonts w:ascii="Segoe UI" w:hAnsi="Segoe UI" w:cs="Segoe UI"/>
          <w:color w:val="424242"/>
          <w:sz w:val="21"/>
          <w:szCs w:val="21"/>
        </w:rPr>
        <w:t>Therefore,</w:t>
      </w:r>
      <w:r w:rsidRPr="00686F45">
        <w:rPr>
          <w:rFonts w:ascii="Segoe UI" w:hAnsi="Segoe UI" w:cs="Segoe UI"/>
          <w:color w:val="424242"/>
          <w:sz w:val="21"/>
          <w:szCs w:val="21"/>
        </w:rPr>
        <w:t xml:space="preserve"> there is actually only 3^3 = 27 possible values to check.</w:t>
      </w:r>
    </w:p>
    <w:p w14:paraId="1D196E17" w14:textId="0C90DC60" w:rsidR="00686F45" w:rsidRPr="00686F45" w:rsidRDefault="00686F45" w:rsidP="00686F4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ing 1.  </w:t>
      </w:r>
      <w:proofErr w:type="spell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en</w:t>
      </w:r>
      <w:proofErr w:type="spellEnd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1 || '0</w:t>
      </w:r>
      <w:proofErr w:type="gram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' !</w:t>
      </w:r>
      <w:proofErr w:type="gramEnd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= digit[0]</w:t>
      </w: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ill handle that.</w:t>
      </w:r>
    </w:p>
    <w:p w14:paraId="2231361F" w14:textId="77765EEB" w:rsidR="00686F45" w:rsidRPr="00686F45" w:rsidRDefault="00686F45" w:rsidP="00686F4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ing 2</w:t>
      </w:r>
      <w:r w:rsidR="00BD6EB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.  </w:t>
      </w:r>
      <w:proofErr w:type="spell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memcmp</w:t>
      </w:r>
      <w:proofErr w:type="spellEnd"/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directly against a string. Fast and </w:t>
      </w:r>
      <w:r w:rsidR="00BD6EB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efficient, i</w:t>
      </w: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 allows the entire solution to be done without ever converting a string to a number or a number to a string.</w:t>
      </w:r>
    </w:p>
    <w:p w14:paraId="416915CE" w14:textId="77777777" w:rsidR="00BD6EB7" w:rsidRDefault="00BD6EB7" w:rsidP="00EE58AF">
      <w:pPr>
        <w:rPr>
          <w:b/>
          <w:bCs/>
        </w:rPr>
      </w:pPr>
    </w:p>
    <w:p w14:paraId="5A58C7FF" w14:textId="3574157C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0AB4671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5E48EC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6C45B6C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81549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s) {</w:t>
      </w:r>
    </w:p>
    <w:p w14:paraId="0196371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t;</w:t>
      </w:r>
    </w:p>
    <w:p w14:paraId="7ACC1CDB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for (int a = 1; a &lt;= 3; ++a) {</w:t>
      </w:r>
    </w:p>
    <w:p w14:paraId="037C03E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for (int b = 1; b &lt;= 3; ++b) {</w:t>
      </w:r>
    </w:p>
    <w:p w14:paraId="47AEB48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or (int c = 1; c &lt;= 3; ++c) {</w:t>
      </w:r>
    </w:p>
    <w:p w14:paraId="145038F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int d =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ize</w:t>
      </w:r>
      <w:proofErr w:type="spellEnd"/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- a - b - c;</w:t>
      </w:r>
    </w:p>
    <w:p w14:paraId="64A65616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Last number must use all remaining digits. Check;</w:t>
      </w:r>
    </w:p>
    <w:p w14:paraId="5C417B9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1. The size of the last number is valid</w:t>
      </w:r>
    </w:p>
    <w:p w14:paraId="572EEB0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2. Every number uses 1 digit for 0 and is less than 255 if using 3 digits</w:t>
      </w:r>
    </w:p>
    <w:p w14:paraId="3DFC4F74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if (1 &lt;= d &amp;&amp; d &lt;= 3 &amp;&amp; </w:t>
      </w:r>
    </w:p>
    <w:p w14:paraId="1380E70A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a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0        ] &amp;&amp; (3 != a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0        ], 3))) &amp;&amp;</w:t>
      </w:r>
    </w:p>
    <w:p w14:paraId="532C3290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b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       ] &amp;&amp; (3 != b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a        ], 3))) &amp;&amp;</w:t>
      </w:r>
    </w:p>
    <w:p w14:paraId="619CA68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c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+ b    ] &amp;&amp; (3 != c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a + b    ], 3))) &amp;&amp;</w:t>
      </w:r>
    </w:p>
    <w:p w14:paraId="51ADC90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d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+ b + c] &amp;&amp; (3 != d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"256", &amp;s[a + b + c], 3)))) </w:t>
      </w:r>
    </w:p>
    <w:p w14:paraId="1305398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{</w:t>
      </w:r>
    </w:p>
    <w:p w14:paraId="4A7BD34B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t.emplace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0, a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a, b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a + b, c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 + b + c));</w:t>
      </w:r>
    </w:p>
    <w:p w14:paraId="0B65BE6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}</w:t>
      </w:r>
    </w:p>
    <w:p w14:paraId="5945A32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F90B1B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}</w:t>
      </w:r>
    </w:p>
    <w:p w14:paraId="4CFE62D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622B62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0CB22300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ret;</w:t>
      </w:r>
    </w:p>
    <w:p w14:paraId="28F5790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}</w:t>
      </w:r>
    </w:p>
    <w:p w14:paraId="6C3042E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2837774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int 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588A676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string s;</w:t>
      </w:r>
    </w:p>
    <w:p w14:paraId="50AD67C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s;</w:t>
      </w:r>
    </w:p>
    <w:p w14:paraId="27723DB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vector&lt;string&gt; res;</w:t>
      </w:r>
    </w:p>
    <w:p w14:paraId="64B57C5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res =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216F71D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.size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4B7012D6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[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258F76A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}</w:t>
      </w:r>
    </w:p>
    <w:p w14:paraId="0BC6E4F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}</w:t>
      </w:r>
    </w:p>
    <w:p w14:paraId="595B0073" w14:textId="6469A42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rAUArocZ1ywAAAA="/>
  </w:docVars>
  <w:rsids>
    <w:rsidRoot w:val="000F7531"/>
    <w:rsid w:val="000F7531"/>
    <w:rsid w:val="002872E2"/>
    <w:rsid w:val="00385F82"/>
    <w:rsid w:val="0046501B"/>
    <w:rsid w:val="00621849"/>
    <w:rsid w:val="00686F45"/>
    <w:rsid w:val="00772AC1"/>
    <w:rsid w:val="00AB7A3B"/>
    <w:rsid w:val="00BD6EB7"/>
    <w:rsid w:val="00DF1712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644</Words>
  <Characters>367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5</cp:revision>
  <dcterms:created xsi:type="dcterms:W3CDTF">2022-03-16T09:34:00Z</dcterms:created>
  <dcterms:modified xsi:type="dcterms:W3CDTF">2022-03-16T14:09:00Z</dcterms:modified>
</cp:coreProperties>
</file>